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28" w:type="dxa"/>
        <w:jc w:val="center"/>
        <w:tblLook w:val="04A0" w:firstRow="1" w:lastRow="0" w:firstColumn="1" w:lastColumn="0" w:noHBand="0" w:noVBand="1"/>
      </w:tblPr>
      <w:tblGrid>
        <w:gridCol w:w="2376"/>
        <w:gridCol w:w="262"/>
        <w:gridCol w:w="6490"/>
      </w:tblGrid>
      <w:tr w:rsidR="00475DD6" w:rsidRPr="007E184B" w14:paraId="02BB2520" w14:textId="77777777" w:rsidTr="00A40F74">
        <w:trPr>
          <w:trHeight w:val="1430"/>
          <w:jc w:val="center"/>
        </w:trPr>
        <w:tc>
          <w:tcPr>
            <w:tcW w:w="2376" w:type="dxa"/>
            <w:shd w:val="clear" w:color="auto" w:fill="FFFFFF"/>
            <w:hideMark/>
          </w:tcPr>
          <w:p w14:paraId="51B44BC7" w14:textId="77777777" w:rsidR="00475DD6" w:rsidRPr="007E184B" w:rsidRDefault="00475DD6" w:rsidP="00A40F74">
            <w:pPr>
              <w:spacing w:after="0" w:line="240" w:lineRule="auto"/>
              <w:rPr>
                <w:rFonts w:ascii="Arial" w:hAnsi="Arial" w:cs="Arial"/>
                <w:lang w:eastAsia="en-US"/>
              </w:rPr>
            </w:pPr>
            <w:r w:rsidRPr="007E184B">
              <w:rPr>
                <w:rFonts w:ascii="Arial" w:hAnsi="Arial" w:cs="Arial"/>
                <w:noProof/>
                <w:lang w:val="en-GB" w:eastAsia="zh-CN"/>
              </w:rPr>
              <w:drawing>
                <wp:inline distT="0" distB="0" distL="0" distR="0" wp14:anchorId="42B788C4" wp14:editId="30D5FE78">
                  <wp:extent cx="1371600" cy="1155700"/>
                  <wp:effectExtent l="0" t="0" r="0" b="6350"/>
                  <wp:docPr id="1" name="Picture 1" descr="WhatsApp Image 2025-02-08 at 7.05.39 P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WhatsApp Image 2025-02-08 at 7.05.39 P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155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" w:type="dxa"/>
            <w:shd w:val="clear" w:color="auto" w:fill="FFFFFF"/>
            <w:vAlign w:val="center"/>
          </w:tcPr>
          <w:p w14:paraId="0CCBF45A" w14:textId="77777777" w:rsidR="00475DD6" w:rsidRPr="007E184B" w:rsidRDefault="00475DD6" w:rsidP="00A40F74">
            <w:pPr>
              <w:spacing w:after="0" w:line="240" w:lineRule="auto"/>
              <w:rPr>
                <w:rFonts w:ascii="Arial" w:hAnsi="Arial" w:cs="Arial"/>
                <w:lang w:eastAsia="en-US"/>
              </w:rPr>
            </w:pPr>
          </w:p>
        </w:tc>
        <w:tc>
          <w:tcPr>
            <w:tcW w:w="6490" w:type="dxa"/>
            <w:shd w:val="clear" w:color="auto" w:fill="C6D9F1" w:themeFill="text2" w:themeFillTint="33"/>
            <w:vAlign w:val="center"/>
            <w:hideMark/>
          </w:tcPr>
          <w:p w14:paraId="0769D91F" w14:textId="77777777" w:rsidR="00475DD6" w:rsidRPr="007E184B" w:rsidRDefault="005F186C" w:rsidP="00A40F74">
            <w:pPr>
              <w:spacing w:after="0" w:line="360" w:lineRule="auto"/>
              <w:jc w:val="center"/>
              <w:rPr>
                <w:rFonts w:ascii="Arial" w:hAnsi="Arial" w:cs="Arial"/>
                <w:b/>
                <w:sz w:val="36"/>
                <w:lang w:eastAsia="en-US"/>
              </w:rPr>
            </w:pPr>
            <w:r w:rsidRPr="005F186C">
              <w:rPr>
                <w:rStyle w:val="selectable-text"/>
                <w:rFonts w:ascii="Arial" w:hAnsi="Arial" w:cs="Arial"/>
                <w:b/>
                <w:sz w:val="36"/>
              </w:rPr>
              <w:t>CONFERENCE PROCEEDINGS PROPOSAL FORM</w:t>
            </w:r>
          </w:p>
        </w:tc>
      </w:tr>
    </w:tbl>
    <w:p w14:paraId="2633072C" w14:textId="77777777" w:rsidR="00475DD6" w:rsidRPr="007E184B" w:rsidRDefault="00475DD6" w:rsidP="00475DD6">
      <w:pPr>
        <w:spacing w:after="0"/>
        <w:rPr>
          <w:rFonts w:ascii="Arial" w:hAnsi="Arial" w:cs="Arial"/>
          <w:lang w:val="en-GB"/>
        </w:rPr>
      </w:pPr>
    </w:p>
    <w:p w14:paraId="0EA6EC32" w14:textId="77777777" w:rsidR="00475DD6" w:rsidRPr="007E184B" w:rsidRDefault="005F186C" w:rsidP="00475DD6">
      <w:pPr>
        <w:pStyle w:val="Heading1"/>
        <w:rPr>
          <w:rFonts w:ascii="Arial" w:hAnsi="Arial" w:cs="Arial"/>
          <w:b/>
          <w:bCs/>
          <w:lang w:val="en-GB"/>
        </w:rPr>
      </w:pPr>
      <w:r w:rsidRPr="005F186C">
        <w:rPr>
          <w:rFonts w:ascii="Arial" w:hAnsi="Arial" w:cs="Arial"/>
          <w:b/>
          <w:bCs/>
          <w:color w:val="auto"/>
          <w:highlight w:val="yellow"/>
          <w:lang w:val="en-GB"/>
        </w:rPr>
        <w:t>Event and Organizers</w:t>
      </w:r>
      <w:r w:rsidR="00475DD6" w:rsidRPr="007E184B">
        <w:rPr>
          <w:rFonts w:ascii="Arial" w:hAnsi="Arial" w:cs="Arial"/>
          <w:b/>
          <w:bCs/>
          <w:highlight w:val="lightGray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0"/>
        <w:gridCol w:w="4814"/>
      </w:tblGrid>
      <w:tr w:rsidR="00475DD6" w:rsidRPr="007E184B" w14:paraId="3D217324" w14:textId="77777777" w:rsidTr="00513181">
        <w:trPr>
          <w:trHeight w:val="530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34BFF00A" w14:textId="77777777" w:rsidR="00475DD6" w:rsidRPr="007E184B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Conference Organizer Name</w:t>
            </w:r>
          </w:p>
        </w:tc>
        <w:tc>
          <w:tcPr>
            <w:tcW w:w="4814" w:type="dxa"/>
          </w:tcPr>
          <w:p w14:paraId="42687A1D" w14:textId="77777777" w:rsidR="00475DD6" w:rsidRPr="007E184B" w:rsidRDefault="00475DD6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475DD6" w:rsidRPr="007E184B" w14:paraId="5BCFC2D6" w14:textId="77777777" w:rsidTr="00513181">
        <w:trPr>
          <w:trHeight w:val="539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474B064B" w14:textId="77777777" w:rsidR="00475DD6" w:rsidRPr="007E184B" w:rsidRDefault="00513181" w:rsidP="00A40F74">
            <w:pPr>
              <w:rPr>
                <w:rFonts w:ascii="Arial" w:hAnsi="Arial" w:cs="Arial"/>
                <w:b/>
                <w:lang w:val="fr-FR"/>
              </w:rPr>
            </w:pPr>
            <w:r w:rsidRPr="00513181">
              <w:rPr>
                <w:rFonts w:ascii="Arial" w:hAnsi="Arial" w:cs="Arial"/>
                <w:b/>
                <w:lang w:val="fr-FR"/>
              </w:rPr>
              <w:t>Email of Organizer</w:t>
            </w:r>
          </w:p>
        </w:tc>
        <w:tc>
          <w:tcPr>
            <w:tcW w:w="4814" w:type="dxa"/>
          </w:tcPr>
          <w:p w14:paraId="243D3966" w14:textId="77777777" w:rsidR="00475DD6" w:rsidRPr="007E184B" w:rsidRDefault="00475DD6" w:rsidP="00A40F74">
            <w:pPr>
              <w:rPr>
                <w:rFonts w:ascii="Arial" w:hAnsi="Arial" w:cs="Arial"/>
                <w:lang w:val="fr-FR"/>
              </w:rPr>
            </w:pPr>
          </w:p>
        </w:tc>
      </w:tr>
      <w:tr w:rsidR="00475DD6" w:rsidRPr="007E184B" w14:paraId="10E25219" w14:textId="77777777" w:rsidTr="00513181">
        <w:trPr>
          <w:trHeight w:val="521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4C728234" w14:textId="77777777" w:rsidR="00475DD6" w:rsidRPr="007E184B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Name of the Event &amp; Conference Acronym (English)</w:t>
            </w:r>
          </w:p>
        </w:tc>
        <w:tc>
          <w:tcPr>
            <w:tcW w:w="4814" w:type="dxa"/>
          </w:tcPr>
          <w:p w14:paraId="5FF9E566" w14:textId="77777777" w:rsidR="00475DD6" w:rsidRPr="007E184B" w:rsidRDefault="00475DD6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475DD6" w:rsidRPr="007E184B" w14:paraId="0EBB4236" w14:textId="77777777" w:rsidTr="00513181">
        <w:trPr>
          <w:trHeight w:val="539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55744CF7" w14:textId="77777777" w:rsidR="00475DD6" w:rsidRPr="007E184B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No. in the Conference Series. (For example, the third event in the series)</w:t>
            </w:r>
          </w:p>
        </w:tc>
        <w:tc>
          <w:tcPr>
            <w:tcW w:w="4814" w:type="dxa"/>
          </w:tcPr>
          <w:p w14:paraId="69B98F4C" w14:textId="77777777" w:rsidR="00475DD6" w:rsidRPr="007E184B" w:rsidRDefault="00475DD6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475DD6" w:rsidRPr="007E184B" w14:paraId="3E1E45E7" w14:textId="77777777" w:rsidTr="00513181">
        <w:trPr>
          <w:trHeight w:val="431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40E7BECD" w14:textId="77777777" w:rsidR="00475DD6" w:rsidRPr="007E184B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Venue and Dates</w:t>
            </w:r>
          </w:p>
        </w:tc>
        <w:tc>
          <w:tcPr>
            <w:tcW w:w="4814" w:type="dxa"/>
          </w:tcPr>
          <w:p w14:paraId="158F8642" w14:textId="77777777" w:rsidR="00475DD6" w:rsidRPr="007E184B" w:rsidRDefault="00475DD6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513181" w:rsidRPr="007E184B" w14:paraId="756D1814" w14:textId="77777777" w:rsidTr="00513181">
        <w:trPr>
          <w:trHeight w:val="431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2A6C840A" w14:textId="77777777" w:rsidR="00513181" w:rsidRPr="00513181" w:rsidRDefault="005633FA" w:rsidP="00A40F74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ponsors (If a</w:t>
            </w:r>
            <w:r w:rsidR="00513181" w:rsidRPr="00513181">
              <w:rPr>
                <w:rFonts w:ascii="Arial" w:hAnsi="Arial" w:cs="Arial"/>
                <w:b/>
                <w:lang w:val="en-GB"/>
              </w:rPr>
              <w:t>ny)</w:t>
            </w:r>
          </w:p>
        </w:tc>
        <w:tc>
          <w:tcPr>
            <w:tcW w:w="4814" w:type="dxa"/>
          </w:tcPr>
          <w:p w14:paraId="2012344C" w14:textId="77777777" w:rsidR="00513181" w:rsidRPr="007E184B" w:rsidRDefault="00513181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513181" w:rsidRPr="007E184B" w14:paraId="3CF97172" w14:textId="77777777" w:rsidTr="00513181">
        <w:trPr>
          <w:trHeight w:val="431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7541BA9D" w14:textId="77777777" w:rsidR="00513181" w:rsidRPr="00513181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Estimated Number of Participants at the Conference</w:t>
            </w:r>
          </w:p>
        </w:tc>
        <w:tc>
          <w:tcPr>
            <w:tcW w:w="4814" w:type="dxa"/>
          </w:tcPr>
          <w:p w14:paraId="75A102E8" w14:textId="77777777" w:rsidR="00513181" w:rsidRPr="007E184B" w:rsidRDefault="00513181" w:rsidP="00A40F74">
            <w:pPr>
              <w:rPr>
                <w:rFonts w:ascii="Arial" w:hAnsi="Arial" w:cs="Arial"/>
                <w:lang w:val="en-GB"/>
              </w:rPr>
            </w:pPr>
          </w:p>
        </w:tc>
      </w:tr>
      <w:tr w:rsidR="00513181" w:rsidRPr="007E184B" w14:paraId="32797AA2" w14:textId="77777777" w:rsidTr="00513181">
        <w:trPr>
          <w:trHeight w:val="431"/>
        </w:trPr>
        <w:tc>
          <w:tcPr>
            <w:tcW w:w="4320" w:type="dxa"/>
            <w:shd w:val="clear" w:color="auto" w:fill="C6D9F1" w:themeFill="text2" w:themeFillTint="33"/>
            <w:vAlign w:val="center"/>
          </w:tcPr>
          <w:p w14:paraId="4882034C" w14:textId="77777777" w:rsidR="00513181" w:rsidRPr="00513181" w:rsidRDefault="00513181" w:rsidP="00A40F74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 xml:space="preserve">Please also give the numbers of participants </w:t>
            </w:r>
            <w:r w:rsidR="005633FA">
              <w:rPr>
                <w:rFonts w:ascii="Arial" w:hAnsi="Arial" w:cs="Arial"/>
                <w:b/>
                <w:lang w:val="en-GB"/>
              </w:rPr>
              <w:t>attending the past two events (If a</w:t>
            </w:r>
            <w:r w:rsidRPr="00513181">
              <w:rPr>
                <w:rFonts w:ascii="Arial" w:hAnsi="Arial" w:cs="Arial"/>
                <w:b/>
                <w:lang w:val="en-GB"/>
              </w:rPr>
              <w:t>pplicable)</w:t>
            </w:r>
          </w:p>
        </w:tc>
        <w:tc>
          <w:tcPr>
            <w:tcW w:w="4814" w:type="dxa"/>
          </w:tcPr>
          <w:p w14:paraId="3EC54F21" w14:textId="77777777" w:rsidR="00513181" w:rsidRPr="007E184B" w:rsidRDefault="00513181" w:rsidP="00A40F74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796263ED" w14:textId="77777777" w:rsidR="00475DD6" w:rsidRPr="007E184B" w:rsidRDefault="00475DD6" w:rsidP="00475DD6">
      <w:pPr>
        <w:spacing w:after="0"/>
        <w:rPr>
          <w:rFonts w:ascii="Arial" w:hAnsi="Arial" w:cs="Arial"/>
          <w:lang w:val="en-GB"/>
        </w:rPr>
      </w:pPr>
    </w:p>
    <w:p w14:paraId="4EA07B73" w14:textId="77777777" w:rsidR="00561856" w:rsidRPr="007E184B" w:rsidRDefault="00513181" w:rsidP="00561856">
      <w:pPr>
        <w:pStyle w:val="Heading1"/>
        <w:rPr>
          <w:rFonts w:ascii="Arial" w:hAnsi="Arial" w:cs="Arial"/>
          <w:b/>
          <w:bCs/>
          <w:lang w:val="en-GB"/>
        </w:rPr>
      </w:pPr>
      <w:r w:rsidRPr="00513181">
        <w:rPr>
          <w:rFonts w:ascii="Arial" w:hAnsi="Arial" w:cs="Arial"/>
          <w:b/>
          <w:bCs/>
          <w:color w:val="auto"/>
          <w:highlight w:val="yellow"/>
          <w:lang w:val="en-GB"/>
        </w:rPr>
        <w:t>Proceedings Information</w:t>
      </w:r>
      <w:r w:rsidR="00561856" w:rsidRPr="007E184B">
        <w:rPr>
          <w:rFonts w:ascii="Arial" w:hAnsi="Arial" w:cs="Arial"/>
          <w:b/>
          <w:bCs/>
          <w:highlight w:val="lightGray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157"/>
        <w:gridCol w:w="4977"/>
      </w:tblGrid>
      <w:tr w:rsidR="00561856" w:rsidRPr="007E184B" w14:paraId="3BA2F281" w14:textId="77777777" w:rsidTr="00AD7AD2">
        <w:trPr>
          <w:trHeight w:val="530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7DACCA75" w14:textId="77777777" w:rsidR="00513181" w:rsidRDefault="00513181" w:rsidP="00513181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 xml:space="preserve">Title </w:t>
            </w:r>
          </w:p>
          <w:p w14:paraId="68DFE8FB" w14:textId="77777777" w:rsidR="00561856" w:rsidRPr="00561856" w:rsidRDefault="00513181" w:rsidP="00513181">
            <w:pPr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>(F</w:t>
            </w:r>
            <w:r w:rsidRPr="00513181">
              <w:rPr>
                <w:rFonts w:ascii="Arial" w:hAnsi="Arial" w:cs="Arial"/>
                <w:sz w:val="18"/>
                <w:lang w:val="en-GB"/>
              </w:rPr>
              <w:t>ull working title and subtitle of the proceedings)</w:t>
            </w:r>
          </w:p>
        </w:tc>
        <w:tc>
          <w:tcPr>
            <w:tcW w:w="4977" w:type="dxa"/>
          </w:tcPr>
          <w:p w14:paraId="70F9D666" w14:textId="77777777" w:rsidR="00561856" w:rsidRPr="007E184B" w:rsidRDefault="00561856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1856" w:rsidRPr="007E184B" w14:paraId="5FDB27B9" w14:textId="77777777" w:rsidTr="00AD7AD2">
        <w:trPr>
          <w:trHeight w:val="539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753E0478" w14:textId="77777777" w:rsidR="00561856" w:rsidRPr="007E184B" w:rsidRDefault="00513181" w:rsidP="00CD0EAA">
            <w:pPr>
              <w:rPr>
                <w:rFonts w:ascii="Arial" w:hAnsi="Arial" w:cs="Arial"/>
                <w:b/>
                <w:lang w:val="fr-FR"/>
              </w:rPr>
            </w:pPr>
            <w:r w:rsidRPr="00513181">
              <w:rPr>
                <w:rFonts w:ascii="Arial" w:hAnsi="Arial" w:cs="Arial"/>
                <w:b/>
                <w:bCs/>
                <w:color w:val="000000"/>
                <w:szCs w:val="21"/>
              </w:rPr>
              <w:t>Editor Name(s)</w:t>
            </w:r>
          </w:p>
        </w:tc>
        <w:tc>
          <w:tcPr>
            <w:tcW w:w="4977" w:type="dxa"/>
          </w:tcPr>
          <w:p w14:paraId="673E65FA" w14:textId="77777777" w:rsidR="00561856" w:rsidRPr="007E184B" w:rsidRDefault="00561856" w:rsidP="00CD0EAA">
            <w:pPr>
              <w:rPr>
                <w:rFonts w:ascii="Arial" w:hAnsi="Arial" w:cs="Arial"/>
                <w:lang w:val="fr-FR"/>
              </w:rPr>
            </w:pPr>
          </w:p>
        </w:tc>
      </w:tr>
      <w:tr w:rsidR="00561856" w:rsidRPr="007E184B" w14:paraId="247A72FC" w14:textId="77777777" w:rsidTr="00AD7AD2">
        <w:trPr>
          <w:trHeight w:val="52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758FC05E" w14:textId="77777777" w:rsidR="00561856" w:rsidRPr="007E184B" w:rsidRDefault="00513181" w:rsidP="00CD0EAA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Affiliation as They Should Appear on the C</w:t>
            </w:r>
            <w:r w:rsidRPr="00513181">
              <w:rPr>
                <w:rFonts w:ascii="Arial" w:hAnsi="Arial" w:cs="Arial"/>
                <w:b/>
                <w:lang w:val="en-GB"/>
              </w:rPr>
              <w:t>over</w:t>
            </w:r>
          </w:p>
        </w:tc>
        <w:tc>
          <w:tcPr>
            <w:tcW w:w="4977" w:type="dxa"/>
          </w:tcPr>
          <w:p w14:paraId="26D3C006" w14:textId="77777777" w:rsidR="00561856" w:rsidRPr="007E184B" w:rsidRDefault="00561856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1856" w:rsidRPr="007E184B" w14:paraId="42D6206B" w14:textId="77777777" w:rsidTr="00AD7AD2">
        <w:trPr>
          <w:trHeight w:val="539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0899E7FF" w14:textId="77777777" w:rsidR="00561856" w:rsidRPr="007E184B" w:rsidRDefault="00513181" w:rsidP="00CD0EAA">
            <w:pPr>
              <w:rPr>
                <w:rFonts w:ascii="Arial" w:hAnsi="Arial" w:cs="Arial"/>
                <w:b/>
                <w:lang w:val="en-GB"/>
              </w:rPr>
            </w:pPr>
            <w:r w:rsidRPr="00513181">
              <w:rPr>
                <w:rFonts w:ascii="Arial" w:hAnsi="Arial" w:cs="Arial"/>
                <w:b/>
                <w:lang w:val="en-GB"/>
              </w:rPr>
              <w:t>Estimated Number of Pages in Manuscript</w:t>
            </w:r>
          </w:p>
        </w:tc>
        <w:tc>
          <w:tcPr>
            <w:tcW w:w="4977" w:type="dxa"/>
          </w:tcPr>
          <w:p w14:paraId="1365C8D4" w14:textId="77777777" w:rsidR="00561856" w:rsidRPr="007E184B" w:rsidRDefault="00561856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1856" w:rsidRPr="007E184B" w14:paraId="1A4BFDDC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2BA67393" w14:textId="77777777" w:rsidR="00561856" w:rsidRPr="007E184B" w:rsidRDefault="005633FA" w:rsidP="00CD0EAA">
            <w:pPr>
              <w:rPr>
                <w:rFonts w:ascii="Arial" w:hAnsi="Arial" w:cs="Arial"/>
                <w:b/>
                <w:lang w:val="en-GB"/>
              </w:rPr>
            </w:pPr>
            <w:r w:rsidRPr="005633FA">
              <w:rPr>
                <w:rFonts w:ascii="Arial" w:hAnsi="Arial" w:cs="Arial"/>
                <w:b/>
                <w:lang w:val="en-GB"/>
              </w:rPr>
              <w:t>Manuscript Organization</w:t>
            </w:r>
          </w:p>
        </w:tc>
        <w:tc>
          <w:tcPr>
            <w:tcW w:w="4977" w:type="dxa"/>
          </w:tcPr>
          <w:p w14:paraId="2BACABEA" w14:textId="77777777" w:rsidR="00561856" w:rsidRPr="007E184B" w:rsidRDefault="00561856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1856" w:rsidRPr="007E184B" w14:paraId="7B83D478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7056B032" w14:textId="77777777" w:rsidR="00561856" w:rsidRPr="00561856" w:rsidRDefault="00561856" w:rsidP="00CD0EAA">
            <w:pPr>
              <w:rPr>
                <w:rFonts w:ascii="Arial" w:hAnsi="Arial" w:cs="Arial"/>
                <w:b/>
                <w:lang w:val="en-GB"/>
              </w:rPr>
            </w:pPr>
            <w:r w:rsidRPr="00561856">
              <w:rPr>
                <w:rFonts w:ascii="Arial" w:hAnsi="Arial" w:cs="Arial"/>
                <w:b/>
                <w:lang w:val="en-GB"/>
              </w:rPr>
              <w:t>Desired Impact Factor</w:t>
            </w:r>
          </w:p>
        </w:tc>
        <w:tc>
          <w:tcPr>
            <w:tcW w:w="4977" w:type="dxa"/>
          </w:tcPr>
          <w:p w14:paraId="48B24EBF" w14:textId="77777777" w:rsidR="00561856" w:rsidRPr="007E184B" w:rsidRDefault="00561856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33FA" w:rsidRPr="007E184B" w14:paraId="255185EE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0B7AECB1" w14:textId="77777777" w:rsidR="005633FA" w:rsidRPr="00561856" w:rsidRDefault="005633FA" w:rsidP="00CD0EAA">
            <w:pPr>
              <w:rPr>
                <w:rFonts w:ascii="Arial" w:hAnsi="Arial" w:cs="Arial"/>
                <w:b/>
                <w:lang w:val="en-GB"/>
              </w:rPr>
            </w:pPr>
            <w:r w:rsidRPr="005633FA">
              <w:rPr>
                <w:rFonts w:ascii="Arial" w:hAnsi="Arial" w:cs="Arial"/>
                <w:b/>
                <w:lang w:val="en-GB"/>
              </w:rPr>
              <w:t>Desired Publication Date</w:t>
            </w:r>
          </w:p>
        </w:tc>
        <w:tc>
          <w:tcPr>
            <w:tcW w:w="4977" w:type="dxa"/>
          </w:tcPr>
          <w:p w14:paraId="05D707C3" w14:textId="77777777" w:rsidR="005633FA" w:rsidRPr="007E184B" w:rsidRDefault="005633FA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33FA" w:rsidRPr="007E184B" w14:paraId="5CDFEFB8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438BB6E1" w14:textId="77777777" w:rsidR="005633FA" w:rsidRPr="005633FA" w:rsidRDefault="005633FA" w:rsidP="00CD0EAA">
            <w:pPr>
              <w:rPr>
                <w:rFonts w:ascii="Arial" w:hAnsi="Arial" w:cs="Arial"/>
                <w:b/>
                <w:lang w:val="en-GB"/>
              </w:rPr>
            </w:pPr>
            <w:r w:rsidRPr="005633FA">
              <w:rPr>
                <w:rFonts w:ascii="Arial" w:hAnsi="Arial" w:cs="Arial"/>
                <w:b/>
                <w:lang w:val="en-GB"/>
              </w:rPr>
              <w:t>Primary Audience of the Proceedings</w:t>
            </w:r>
          </w:p>
        </w:tc>
        <w:tc>
          <w:tcPr>
            <w:tcW w:w="4977" w:type="dxa"/>
          </w:tcPr>
          <w:p w14:paraId="61F3B126" w14:textId="77777777" w:rsidR="005633FA" w:rsidRPr="007E184B" w:rsidRDefault="005633FA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33FA" w:rsidRPr="007E184B" w14:paraId="4B9CDD46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15FC5BC9" w14:textId="77777777" w:rsidR="005633FA" w:rsidRPr="005633FA" w:rsidRDefault="005633FA" w:rsidP="00CD0EAA">
            <w:pPr>
              <w:rPr>
                <w:rFonts w:ascii="Arial" w:hAnsi="Arial" w:cs="Arial"/>
                <w:b/>
                <w:lang w:val="en-GB"/>
              </w:rPr>
            </w:pPr>
            <w:r w:rsidRPr="005633FA">
              <w:rPr>
                <w:rFonts w:ascii="Arial" w:hAnsi="Arial" w:cs="Arial"/>
                <w:b/>
                <w:lang w:val="en-GB"/>
              </w:rPr>
              <w:t>Please Provide us with a Minimum of 5 Keywords</w:t>
            </w:r>
          </w:p>
        </w:tc>
        <w:tc>
          <w:tcPr>
            <w:tcW w:w="4977" w:type="dxa"/>
          </w:tcPr>
          <w:p w14:paraId="0D59DDC1" w14:textId="77777777" w:rsidR="005633FA" w:rsidRPr="007E184B" w:rsidRDefault="005633FA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33FA" w:rsidRPr="007E184B" w14:paraId="3C656FEF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5BE1AE0E" w14:textId="77777777" w:rsidR="005633FA" w:rsidRPr="005633FA" w:rsidRDefault="005633FA" w:rsidP="00CD0EAA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Please Provide a Short Description of the Work (Up to 700 characters with </w:t>
            </w:r>
            <w:r>
              <w:rPr>
                <w:rFonts w:ascii="Arial" w:hAnsi="Arial" w:cs="Arial"/>
                <w:b/>
                <w:lang w:val="en-GB"/>
              </w:rPr>
              <w:lastRenderedPageBreak/>
              <w:t>s</w:t>
            </w:r>
            <w:r w:rsidRPr="005633FA">
              <w:rPr>
                <w:rFonts w:ascii="Arial" w:hAnsi="Arial" w:cs="Arial"/>
                <w:b/>
                <w:lang w:val="en-GB"/>
              </w:rPr>
              <w:t>paces)</w:t>
            </w:r>
          </w:p>
        </w:tc>
        <w:tc>
          <w:tcPr>
            <w:tcW w:w="4977" w:type="dxa"/>
          </w:tcPr>
          <w:p w14:paraId="7BDF30F0" w14:textId="77777777" w:rsidR="005633FA" w:rsidRPr="007E184B" w:rsidRDefault="005633FA" w:rsidP="00CD0EAA">
            <w:pPr>
              <w:rPr>
                <w:rFonts w:ascii="Arial" w:hAnsi="Arial" w:cs="Arial"/>
                <w:lang w:val="en-GB"/>
              </w:rPr>
            </w:pPr>
          </w:p>
        </w:tc>
      </w:tr>
      <w:tr w:rsidR="005633FA" w:rsidRPr="007E184B" w14:paraId="0A9C8190" w14:textId="77777777" w:rsidTr="00AD7AD2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1A83EA56" w14:textId="77777777" w:rsidR="005633FA" w:rsidRPr="005633FA" w:rsidRDefault="00AD7AD2" w:rsidP="00CD0EAA">
            <w:pPr>
              <w:rPr>
                <w:rFonts w:ascii="Arial" w:hAnsi="Arial" w:cs="Arial"/>
                <w:b/>
                <w:lang w:val="en-GB"/>
              </w:rPr>
            </w:pPr>
            <w:r w:rsidRPr="00AD7AD2">
              <w:rPr>
                <w:rFonts w:ascii="Arial" w:hAnsi="Arial" w:cs="Arial"/>
                <w:b/>
                <w:lang w:val="en-GB"/>
              </w:rPr>
              <w:t>Related / Similar Conferences? Or</w:t>
            </w:r>
            <w:r>
              <w:rPr>
                <w:rFonts w:ascii="Arial" w:hAnsi="Arial" w:cs="Arial"/>
                <w:b/>
                <w:lang w:val="en-GB"/>
              </w:rPr>
              <w:t xml:space="preserve"> R</w:t>
            </w:r>
            <w:r w:rsidRPr="00AD7AD2">
              <w:rPr>
                <w:rFonts w:ascii="Arial" w:hAnsi="Arial" w:cs="Arial"/>
                <w:b/>
                <w:lang w:val="en-GB"/>
              </w:rPr>
              <w:t>elated / Similar Publications?  Include authors/editors, title, ISBN, publisher and copyright year</w:t>
            </w:r>
          </w:p>
        </w:tc>
        <w:tc>
          <w:tcPr>
            <w:tcW w:w="4977" w:type="dxa"/>
          </w:tcPr>
          <w:p w14:paraId="51C195CC" w14:textId="77777777" w:rsidR="005633FA" w:rsidRPr="007E184B" w:rsidRDefault="005633FA" w:rsidP="00CD0EAA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31232B9C" w14:textId="77777777" w:rsidR="00561856" w:rsidRPr="007E184B" w:rsidRDefault="00561856" w:rsidP="00475DD6">
      <w:pPr>
        <w:spacing w:after="0"/>
        <w:rPr>
          <w:rFonts w:ascii="Arial" w:hAnsi="Arial" w:cs="Arial"/>
          <w:b/>
          <w:bCs/>
          <w:lang w:val="en-GB" w:eastAsia="zh-CN"/>
        </w:rPr>
      </w:pPr>
    </w:p>
    <w:p w14:paraId="2D4CBF4A" w14:textId="77777777" w:rsidR="00AD7AD2" w:rsidRDefault="00AD7AD2" w:rsidP="00AD7AD2">
      <w:pPr>
        <w:pStyle w:val="Heading1"/>
        <w:rPr>
          <w:rFonts w:ascii="Arial" w:hAnsi="Arial" w:cs="Arial"/>
          <w:b/>
          <w:bCs/>
          <w:color w:val="auto"/>
          <w:highlight w:val="yellow"/>
          <w:lang w:val="en-GB"/>
        </w:rPr>
      </w:pPr>
      <w:r w:rsidRPr="00AD7AD2">
        <w:rPr>
          <w:rFonts w:ascii="Arial" w:hAnsi="Arial" w:cs="Arial"/>
          <w:b/>
          <w:bCs/>
          <w:color w:val="auto"/>
          <w:highlight w:val="yellow"/>
          <w:lang w:val="en-GB"/>
        </w:rPr>
        <w:t>Reviewing</w:t>
      </w:r>
    </w:p>
    <w:p w14:paraId="74533586" w14:textId="77777777" w:rsidR="00AD7AD2" w:rsidRPr="00AD7AD2" w:rsidRDefault="00AD7AD2" w:rsidP="00AD7AD2">
      <w:pPr>
        <w:pStyle w:val="NoSpacing"/>
        <w:jc w:val="both"/>
        <w:rPr>
          <w:rFonts w:ascii="Arial Narrow" w:hAnsi="Arial Narrow" w:cs="Times New Roman"/>
          <w:sz w:val="24"/>
          <w:lang w:val="en-GB"/>
        </w:rPr>
      </w:pPr>
      <w:r w:rsidRPr="00AD7AD2">
        <w:rPr>
          <w:rFonts w:ascii="Arial Narrow" w:hAnsi="Arial Narrow" w:cs="Times New Roman"/>
          <w:sz w:val="24"/>
          <w:lang w:val="en-GB"/>
        </w:rPr>
        <w:t>Documentation of the review process is needed; it is recommended to use SCOPUA online conference service for collecting and managing submissions</w:t>
      </w:r>
      <w:r w:rsidRPr="00AD7AD2">
        <w:rPr>
          <w:rFonts w:ascii="Arial Narrow" w:hAnsi="Arial Narrow" w:cs="Times New Roman"/>
          <w:sz w:val="24"/>
          <w:highlight w:val="lightGray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157"/>
        <w:gridCol w:w="4977"/>
      </w:tblGrid>
      <w:tr w:rsidR="00AD7AD2" w:rsidRPr="007E184B" w14:paraId="3192045F" w14:textId="77777777" w:rsidTr="009C5DFA">
        <w:trPr>
          <w:trHeight w:val="530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37394600" w14:textId="77777777" w:rsidR="00AD7AD2" w:rsidRPr="00561856" w:rsidRDefault="00AD7AD2" w:rsidP="009C5DFA">
            <w:pPr>
              <w:jc w:val="both"/>
              <w:rPr>
                <w:rFonts w:ascii="Arial" w:hAnsi="Arial" w:cs="Arial"/>
                <w:lang w:val="en-GB"/>
              </w:rPr>
            </w:pPr>
            <w:r w:rsidRPr="00AD7AD2">
              <w:rPr>
                <w:rFonts w:ascii="Arial" w:hAnsi="Arial" w:cs="Arial"/>
                <w:b/>
                <w:lang w:val="en-GB"/>
              </w:rPr>
              <w:t>What is the detailed review plan?</w:t>
            </w:r>
          </w:p>
        </w:tc>
        <w:tc>
          <w:tcPr>
            <w:tcW w:w="4977" w:type="dxa"/>
          </w:tcPr>
          <w:p w14:paraId="2B3F2C44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6C0FDE6F" w14:textId="77777777" w:rsidTr="009C5DFA">
        <w:trPr>
          <w:trHeight w:val="539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49BE77EB" w14:textId="77777777" w:rsidR="00AD7AD2" w:rsidRPr="007E184B" w:rsidRDefault="00E1508A" w:rsidP="009C5DFA">
            <w:pPr>
              <w:rPr>
                <w:rFonts w:ascii="Arial" w:hAnsi="Arial" w:cs="Arial"/>
                <w:b/>
                <w:lang w:val="fr-FR"/>
              </w:rPr>
            </w:pPr>
            <w:r w:rsidRPr="00E1508A">
              <w:rPr>
                <w:rFonts w:ascii="Arial" w:hAnsi="Arial" w:cs="Arial"/>
                <w:b/>
                <w:bCs/>
                <w:color w:val="000000"/>
                <w:szCs w:val="21"/>
              </w:rPr>
              <w:t>Please give a short description of your review criteria</w:t>
            </w:r>
          </w:p>
        </w:tc>
        <w:tc>
          <w:tcPr>
            <w:tcW w:w="4977" w:type="dxa"/>
          </w:tcPr>
          <w:p w14:paraId="2B0B502F" w14:textId="77777777" w:rsidR="00AD7AD2" w:rsidRPr="007E184B" w:rsidRDefault="00AD7AD2" w:rsidP="009C5DFA">
            <w:pPr>
              <w:rPr>
                <w:rFonts w:ascii="Arial" w:hAnsi="Arial" w:cs="Arial"/>
                <w:lang w:val="fr-FR"/>
              </w:rPr>
            </w:pPr>
          </w:p>
        </w:tc>
      </w:tr>
      <w:tr w:rsidR="00AD7AD2" w:rsidRPr="007E184B" w14:paraId="6143D757" w14:textId="77777777" w:rsidTr="009C5DFA">
        <w:trPr>
          <w:trHeight w:val="52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37D52D7A" w14:textId="77777777" w:rsidR="00AD7AD2" w:rsidRPr="007E184B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How many qualified submissions do you expect?</w:t>
            </w:r>
          </w:p>
        </w:tc>
        <w:tc>
          <w:tcPr>
            <w:tcW w:w="4977" w:type="dxa"/>
          </w:tcPr>
          <w:p w14:paraId="083E8368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29A0E4C4" w14:textId="77777777" w:rsidTr="009C5DFA">
        <w:trPr>
          <w:trHeight w:val="539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02A9050B" w14:textId="77777777" w:rsidR="00AD7AD2" w:rsidRPr="007E184B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Please also give the submission figures for the</w:t>
            </w:r>
            <w:r>
              <w:rPr>
                <w:rFonts w:ascii="Arial" w:hAnsi="Arial" w:cs="Arial"/>
                <w:b/>
                <w:lang w:val="en-GB"/>
              </w:rPr>
              <w:t xml:space="preserve"> last two years (if applicable)</w:t>
            </w:r>
          </w:p>
        </w:tc>
        <w:tc>
          <w:tcPr>
            <w:tcW w:w="4977" w:type="dxa"/>
          </w:tcPr>
          <w:p w14:paraId="293321B5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73BF38BE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1C74ECAD" w14:textId="77777777" w:rsidR="00AD7AD2" w:rsidRPr="007E184B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Please give an estimate</w:t>
            </w:r>
            <w:r>
              <w:rPr>
                <w:rFonts w:ascii="Arial" w:hAnsi="Arial" w:cs="Arial"/>
                <w:b/>
                <w:lang w:val="en-GB"/>
              </w:rPr>
              <w:t xml:space="preserve"> of the planned acceptance rate</w:t>
            </w:r>
          </w:p>
        </w:tc>
        <w:tc>
          <w:tcPr>
            <w:tcW w:w="4977" w:type="dxa"/>
          </w:tcPr>
          <w:p w14:paraId="4CA86889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2736349C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09F0BD39" w14:textId="77777777" w:rsidR="00AD7AD2" w:rsidRPr="00561856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 xml:space="preserve">Please also give the acceptance rates of the last two </w:t>
            </w:r>
            <w:r>
              <w:rPr>
                <w:rFonts w:ascii="Arial" w:hAnsi="Arial" w:cs="Arial"/>
                <w:b/>
                <w:lang w:val="en-GB"/>
              </w:rPr>
              <w:t>years (if applicable)</w:t>
            </w:r>
          </w:p>
        </w:tc>
        <w:tc>
          <w:tcPr>
            <w:tcW w:w="4977" w:type="dxa"/>
          </w:tcPr>
          <w:p w14:paraId="7397F245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57B877AE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658CFB98" w14:textId="77777777" w:rsidR="00AD7AD2" w:rsidRPr="00561856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Will the review process be single-, double-blind, or open?</w:t>
            </w:r>
          </w:p>
        </w:tc>
        <w:tc>
          <w:tcPr>
            <w:tcW w:w="4977" w:type="dxa"/>
          </w:tcPr>
          <w:p w14:paraId="6C9CD586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279407C6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5AD42DBE" w14:textId="77777777" w:rsidR="00AD7AD2" w:rsidRPr="005633FA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What is the average number of reviewers assigned to a paper for your proceedings?</w:t>
            </w:r>
          </w:p>
        </w:tc>
        <w:tc>
          <w:tcPr>
            <w:tcW w:w="4977" w:type="dxa"/>
          </w:tcPr>
          <w:p w14:paraId="18EBC292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45607201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74FAFB43" w14:textId="77777777" w:rsidR="00AD7AD2" w:rsidRPr="005633FA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What is the average number of papers assigned to each reviewer for your conference proceedings?</w:t>
            </w:r>
          </w:p>
        </w:tc>
        <w:tc>
          <w:tcPr>
            <w:tcW w:w="4977" w:type="dxa"/>
          </w:tcPr>
          <w:p w14:paraId="5B862C5A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4DA87570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20026D20" w14:textId="77777777" w:rsidR="00AD7AD2" w:rsidRPr="005633FA" w:rsidRDefault="00E1508A" w:rsidP="009C5DF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Please list names and affiliations of reviewers and specify whether they are conference program committee members or external reviewers?</w:t>
            </w:r>
          </w:p>
        </w:tc>
        <w:tc>
          <w:tcPr>
            <w:tcW w:w="4977" w:type="dxa"/>
          </w:tcPr>
          <w:p w14:paraId="18213986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  <w:tr w:rsidR="00AD7AD2" w:rsidRPr="007E184B" w14:paraId="75ACDB21" w14:textId="77777777" w:rsidTr="009C5DFA">
        <w:trPr>
          <w:trHeight w:val="431"/>
        </w:trPr>
        <w:tc>
          <w:tcPr>
            <w:tcW w:w="4157" w:type="dxa"/>
            <w:shd w:val="clear" w:color="auto" w:fill="C6D9F1" w:themeFill="text2" w:themeFillTint="33"/>
            <w:vAlign w:val="center"/>
          </w:tcPr>
          <w:p w14:paraId="52AE2686" w14:textId="77777777" w:rsidR="00E1508A" w:rsidRPr="00E1508A" w:rsidRDefault="00E1508A" w:rsidP="00E1508A">
            <w:p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 xml:space="preserve">Please give details of the reviewing schedule: </w:t>
            </w:r>
          </w:p>
          <w:p w14:paraId="7E08BE8A" w14:textId="77777777" w:rsidR="00E1508A" w:rsidRDefault="00E1508A" w:rsidP="00E150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ubmission date</w:t>
            </w:r>
          </w:p>
          <w:p w14:paraId="3082A87F" w14:textId="77777777" w:rsidR="00E1508A" w:rsidRDefault="00E1508A" w:rsidP="00E150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Acceptance notification</w:t>
            </w:r>
          </w:p>
          <w:p w14:paraId="1F86ED6D" w14:textId="77777777" w:rsidR="00AD7AD2" w:rsidRPr="00E1508A" w:rsidRDefault="00E1508A" w:rsidP="00E150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lang w:val="en-GB"/>
              </w:rPr>
            </w:pPr>
            <w:r w:rsidRPr="00E1508A">
              <w:rPr>
                <w:rFonts w:ascii="Arial" w:hAnsi="Arial" w:cs="Arial"/>
                <w:b/>
                <w:lang w:val="en-GB"/>
              </w:rPr>
              <w:t>Deadline for final papers</w:t>
            </w:r>
          </w:p>
        </w:tc>
        <w:tc>
          <w:tcPr>
            <w:tcW w:w="4977" w:type="dxa"/>
          </w:tcPr>
          <w:p w14:paraId="164F278C" w14:textId="77777777" w:rsidR="00AD7AD2" w:rsidRPr="007E184B" w:rsidRDefault="00AD7AD2" w:rsidP="009C5DFA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035F86D0" w14:textId="77777777" w:rsidR="00AD7AD2" w:rsidRDefault="00AD7AD2" w:rsidP="00475DD6">
      <w:pPr>
        <w:spacing w:after="0"/>
        <w:jc w:val="both"/>
        <w:rPr>
          <w:rFonts w:ascii="Arial" w:hAnsi="Arial" w:cs="Arial"/>
          <w:bCs/>
          <w:lang w:val="en-GB"/>
        </w:rPr>
      </w:pPr>
    </w:p>
    <w:p w14:paraId="02C39CC7" w14:textId="26A9BC7A" w:rsidR="00475DD6" w:rsidRPr="00B04068" w:rsidRDefault="009C78B4" w:rsidP="009C78B4">
      <w:pPr>
        <w:spacing w:after="0"/>
        <w:jc w:val="both"/>
        <w:rPr>
          <w:rFonts w:ascii="Arial" w:hAnsi="Arial" w:cs="Arial"/>
          <w:b/>
          <w:sz w:val="32"/>
          <w:szCs w:val="32"/>
          <w:lang w:val="en-GB"/>
        </w:rPr>
      </w:pPr>
      <w:r w:rsidRPr="00B04068">
        <w:rPr>
          <w:rFonts w:ascii="Arial" w:hAnsi="Arial" w:cs="Arial"/>
          <w:b/>
          <w:sz w:val="32"/>
          <w:szCs w:val="32"/>
          <w:lang w:val="en-GB"/>
        </w:rPr>
        <w:t>S</w:t>
      </w:r>
      <w:r w:rsidR="00475DD6" w:rsidRPr="00B04068">
        <w:rPr>
          <w:rFonts w:ascii="Arial" w:hAnsi="Arial" w:cs="Arial"/>
          <w:b/>
          <w:sz w:val="32"/>
          <w:szCs w:val="32"/>
          <w:lang w:val="en-GB"/>
        </w:rPr>
        <w:t>ubmission</w:t>
      </w:r>
      <w:r w:rsidR="00AA4B22" w:rsidRPr="00B04068">
        <w:rPr>
          <w:rFonts w:ascii="Arial" w:hAnsi="Arial" w:cs="Arial"/>
          <w:b/>
          <w:sz w:val="32"/>
          <w:szCs w:val="32"/>
          <w:lang w:val="en-GB"/>
        </w:rPr>
        <w:t xml:space="preserve"> through the email</w:t>
      </w:r>
      <w:r w:rsidRPr="00B04068">
        <w:rPr>
          <w:rFonts w:ascii="Arial" w:hAnsi="Arial" w:cs="Arial"/>
          <w:b/>
          <w:sz w:val="32"/>
          <w:szCs w:val="32"/>
          <w:lang w:val="en-GB"/>
        </w:rPr>
        <w:t xml:space="preserve">: </w:t>
      </w:r>
      <w:r w:rsidR="00AA4B22" w:rsidRPr="00B04068">
        <w:rPr>
          <w:rFonts w:ascii="Arial" w:hAnsi="Arial" w:cs="Arial"/>
          <w:b/>
          <w:sz w:val="32"/>
          <w:szCs w:val="32"/>
          <w:lang w:val="en-GB"/>
        </w:rPr>
        <w:t xml:space="preserve"> </w:t>
      </w:r>
      <w:hyperlink r:id="rId6" w:history="1">
        <w:r w:rsidRPr="00B04068">
          <w:rPr>
            <w:rStyle w:val="Hyperlink"/>
            <w:rFonts w:ascii="Arial" w:hAnsi="Arial" w:cs="Arial"/>
            <w:b/>
            <w:sz w:val="32"/>
            <w:szCs w:val="32"/>
            <w:lang w:val="en-GB"/>
          </w:rPr>
          <w:t>conferences@scopua.com</w:t>
        </w:r>
      </w:hyperlink>
    </w:p>
    <w:p w14:paraId="25622F26" w14:textId="77777777" w:rsidR="00CC359C" w:rsidRPr="00475DD6" w:rsidRDefault="00CC359C">
      <w:pPr>
        <w:rPr>
          <w:lang w:val="en-GB"/>
        </w:rPr>
      </w:pPr>
    </w:p>
    <w:sectPr w:rsidR="00CC359C" w:rsidRPr="00475DD6" w:rsidSect="00475DD6">
      <w:pgSz w:w="11906" w:h="16838"/>
      <w:pgMar w:top="1440" w:right="1440" w:bottom="1440" w:left="1440" w:header="706" w:footer="706" w:gutter="0"/>
      <w:cols w:space="708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EA25AE"/>
    <w:multiLevelType w:val="hybridMultilevel"/>
    <w:tmpl w:val="691A6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79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MjczMjc3NDAyNjJU0lEKTi0uzszPAykwrAUAAUguLiwAAAA="/>
  </w:docVars>
  <w:rsids>
    <w:rsidRoot w:val="00884336"/>
    <w:rsid w:val="001C3073"/>
    <w:rsid w:val="001E2469"/>
    <w:rsid w:val="002A78ED"/>
    <w:rsid w:val="003327ED"/>
    <w:rsid w:val="003E6A58"/>
    <w:rsid w:val="00475DD6"/>
    <w:rsid w:val="00513181"/>
    <w:rsid w:val="00514190"/>
    <w:rsid w:val="00561856"/>
    <w:rsid w:val="005633FA"/>
    <w:rsid w:val="005D42D4"/>
    <w:rsid w:val="005F186C"/>
    <w:rsid w:val="00680BED"/>
    <w:rsid w:val="00884336"/>
    <w:rsid w:val="009C78B4"/>
    <w:rsid w:val="00A8147F"/>
    <w:rsid w:val="00A971B0"/>
    <w:rsid w:val="00AA4B22"/>
    <w:rsid w:val="00AC5186"/>
    <w:rsid w:val="00AD7AD2"/>
    <w:rsid w:val="00B00006"/>
    <w:rsid w:val="00B04068"/>
    <w:rsid w:val="00B54004"/>
    <w:rsid w:val="00B61CE8"/>
    <w:rsid w:val="00B82997"/>
    <w:rsid w:val="00C3153D"/>
    <w:rsid w:val="00C5484E"/>
    <w:rsid w:val="00C554C8"/>
    <w:rsid w:val="00CC359C"/>
    <w:rsid w:val="00D353E9"/>
    <w:rsid w:val="00D50F3F"/>
    <w:rsid w:val="00E1508A"/>
    <w:rsid w:val="00F22882"/>
    <w:rsid w:val="00F3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FBCE7"/>
  <w15:docId w15:val="{89F1C514-C083-4744-9632-388C4F31C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DD6"/>
    <w:rPr>
      <w:lang w:val="de-DE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5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DD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de-DE" w:eastAsia="de-DE"/>
    </w:rPr>
  </w:style>
  <w:style w:type="paragraph" w:styleId="PlainText">
    <w:name w:val="Plain Text"/>
    <w:basedOn w:val="Normal"/>
    <w:link w:val="PlainTextChar"/>
    <w:rsid w:val="00475DD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75DD6"/>
    <w:rPr>
      <w:rFonts w:ascii="Courier New" w:eastAsia="Times New Roman" w:hAnsi="Courier New" w:cs="Times New Roman"/>
      <w:sz w:val="20"/>
      <w:szCs w:val="20"/>
      <w:lang w:val="de-DE" w:eastAsia="de-DE"/>
    </w:rPr>
  </w:style>
  <w:style w:type="table" w:styleId="TableGrid">
    <w:name w:val="Table Grid"/>
    <w:basedOn w:val="TableNormal"/>
    <w:uiPriority w:val="59"/>
    <w:rsid w:val="00475DD6"/>
    <w:pPr>
      <w:spacing w:after="0" w:line="240" w:lineRule="auto"/>
    </w:pPr>
    <w:rPr>
      <w:lang w:val="de-DE" w:eastAsia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475DD6"/>
    <w:rPr>
      <w:color w:val="666666"/>
    </w:rPr>
  </w:style>
  <w:style w:type="character" w:customStyle="1" w:styleId="selectable-text">
    <w:name w:val="selectable-text"/>
    <w:rsid w:val="00475DD6"/>
  </w:style>
  <w:style w:type="paragraph" w:styleId="BalloonText">
    <w:name w:val="Balloon Text"/>
    <w:basedOn w:val="Normal"/>
    <w:link w:val="BalloonTextChar"/>
    <w:uiPriority w:val="99"/>
    <w:semiHidden/>
    <w:unhideWhenUsed/>
    <w:rsid w:val="00475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D6"/>
    <w:rPr>
      <w:rFonts w:ascii="Tahoma" w:hAnsi="Tahoma" w:cs="Tahoma"/>
      <w:sz w:val="16"/>
      <w:szCs w:val="16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AA4B2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D7AD2"/>
    <w:pPr>
      <w:spacing w:after="0" w:line="240" w:lineRule="auto"/>
    </w:pPr>
    <w:rPr>
      <w:lang w:val="de-DE" w:eastAsia="de-DE"/>
    </w:rPr>
  </w:style>
  <w:style w:type="paragraph" w:styleId="ListParagraph">
    <w:name w:val="List Paragraph"/>
    <w:basedOn w:val="Normal"/>
    <w:uiPriority w:val="34"/>
    <w:qFormat/>
    <w:rsid w:val="00E150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82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ferences@scopua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</dc:creator>
  <cp:keywords/>
  <dc:description/>
  <cp:lastModifiedBy>8617382335803</cp:lastModifiedBy>
  <cp:revision>17</cp:revision>
  <dcterms:created xsi:type="dcterms:W3CDTF">2025-02-13T03:42:00Z</dcterms:created>
  <dcterms:modified xsi:type="dcterms:W3CDTF">2025-03-07T17:17:00Z</dcterms:modified>
</cp:coreProperties>
</file>